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User Acceptance test</w:t>
      </w:r>
    </w:p>
    <w:p w:rsid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Member acceptance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6"/>
        <w:gridCol w:w="7140"/>
      </w:tblGrid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 xml:space="preserve">Test case ID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UAT-00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est item(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his test case verifies whether the user as member system provides an English interface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In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Out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Environment need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</w:tbl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Default="00B76A2C">
      <w:pPr>
        <w:spacing w:after="160" w:line="259" w:lineRule="auto"/>
        <w:rPr>
          <w:rFonts w:ascii="Arial" w:hAnsi="Arial" w:cs="Arial"/>
          <w:b/>
          <w:bCs/>
          <w:color w:val="000000"/>
          <w:sz w:val="29"/>
          <w:szCs w:val="29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br w:type="page"/>
      </w:r>
    </w:p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lastRenderedPageBreak/>
        <w:t>Non-</w:t>
      </w:r>
      <w:r w:rsidRPr="00B76A2C">
        <w:rPr>
          <w:rFonts w:ascii="Arial" w:hAnsi="Arial" w:cs="Arial"/>
          <w:b/>
          <w:bCs/>
          <w:color w:val="000000"/>
          <w:sz w:val="29"/>
          <w:szCs w:val="29"/>
        </w:rPr>
        <w:t>functional requirement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938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3573"/>
        <w:gridCol w:w="567"/>
        <w:gridCol w:w="567"/>
        <w:gridCol w:w="567"/>
        <w:gridCol w:w="567"/>
        <w:gridCol w:w="567"/>
        <w:gridCol w:w="2126"/>
      </w:tblGrid>
      <w:tr w:rsidR="00B76A2C" w:rsidRPr="00FA2FF6" w:rsidTr="00903435">
        <w:trPr>
          <w:tblHeader/>
        </w:trPr>
        <w:tc>
          <w:tcPr>
            <w:tcW w:w="4424" w:type="dxa"/>
            <w:gridSpan w:val="2"/>
            <w:vMerge w:val="restart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Criteria</w:t>
            </w:r>
          </w:p>
        </w:tc>
        <w:tc>
          <w:tcPr>
            <w:tcW w:w="2835" w:type="dxa"/>
            <w:gridSpan w:val="5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Assessment Level</w:t>
            </w:r>
          </w:p>
        </w:tc>
        <w:tc>
          <w:tcPr>
            <w:tcW w:w="2126" w:type="dxa"/>
            <w:vMerge w:val="restart"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Remark</w:t>
            </w:r>
          </w:p>
        </w:tc>
      </w:tr>
      <w:tr w:rsidR="00B76A2C" w:rsidRPr="00FA2FF6" w:rsidTr="00903435">
        <w:trPr>
          <w:tblHeader/>
        </w:trPr>
        <w:tc>
          <w:tcPr>
            <w:tcW w:w="4424" w:type="dxa"/>
            <w:gridSpan w:val="2"/>
            <w:vMerge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5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4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3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2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2126" w:type="dxa"/>
            <w:vMerge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1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2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3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4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5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6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7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</w:tbl>
    <w:p w:rsidR="00B76A2C" w:rsidRDefault="00B76A2C">
      <w:pPr>
        <w:spacing w:after="160" w:line="259" w:lineRule="auto"/>
        <w:rPr>
          <w:rFonts w:ascii="Angsana New" w:hAnsi="Angsana New"/>
          <w:b/>
          <w:bCs/>
          <w:color w:val="000000" w:themeColor="text1"/>
          <w:sz w:val="32"/>
          <w:szCs w:val="32"/>
          <w:cs/>
        </w:rPr>
      </w:pPr>
      <w:r w:rsidRPr="00B76A2C">
        <w:rPr>
          <w:rFonts w:ascii="Tahoma" w:hAnsi="Tahoma" w:cs="Tahoma"/>
          <w:szCs w:val="24"/>
        </w:rPr>
        <w:br/>
      </w:r>
      <w:r w:rsidRPr="00B76A2C">
        <w:rPr>
          <w:rFonts w:ascii="Tahoma" w:hAnsi="Tahoma" w:cs="Tahoma"/>
          <w:szCs w:val="24"/>
        </w:rPr>
        <w:br/>
      </w:r>
    </w:p>
    <w:p w:rsidR="00B76A2C" w:rsidRDefault="00B76A2C">
      <w:pPr>
        <w:spacing w:after="160" w:line="259" w:lineRule="auto"/>
        <w:rPr>
          <w:rFonts w:ascii="Angsana New" w:hAnsi="Angsana New"/>
          <w:b/>
          <w:bCs/>
          <w:color w:val="000000" w:themeColor="text1"/>
          <w:sz w:val="32"/>
          <w:szCs w:val="32"/>
          <w:cs/>
        </w:rPr>
      </w:pPr>
      <w:r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br w:type="page"/>
      </w:r>
    </w:p>
    <w:p w:rsidR="00994DE0" w:rsidRPr="00F40112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28"/>
          <w:cs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lastRenderedPageBreak/>
        <w:t>การประเมินความพึงพอใจต่อเว็บไซต์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Wat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Phra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Singh Website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โดยกลุ่ม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Aslan</w:t>
      </w:r>
      <w:proofErr w:type="spellEnd"/>
    </w:p>
    <w:p w:rsidR="00994DE0" w:rsidRPr="00192863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ระดับการประเมิน๕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ที่สุด๔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๓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ปานกลาง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๒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๑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ที่สุด</w: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7E564D" wp14:editId="4FC1D2E4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74.35pt;margin-top:748.6pt;width:54.35pt;height:2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cUfwIAAA4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zlG&#10;inRA0QMfPLrWA5qH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C44586" wp14:editId="59AC1792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left:0;text-align:left;margin-left:474.35pt;margin-top:748.6pt;width:54.35pt;height:2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Zc5ggIAABU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xlG&#10;inRA0QMfPLrWA5qF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9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576"/>
        <w:gridCol w:w="567"/>
        <w:gridCol w:w="567"/>
        <w:gridCol w:w="567"/>
        <w:gridCol w:w="567"/>
        <w:gridCol w:w="567"/>
        <w:gridCol w:w="2127"/>
      </w:tblGrid>
      <w:tr w:rsidR="00994DE0" w:rsidTr="000F0470">
        <w:trPr>
          <w:tblHeader/>
        </w:trPr>
        <w:tc>
          <w:tcPr>
            <w:tcW w:w="44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ประเด็นการประเมิน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ระดับการประเมิน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หมายเหตุ</w:t>
            </w:r>
          </w:p>
        </w:tc>
      </w:tr>
      <w:tr w:rsidR="00994DE0" w:rsidTr="000F0470">
        <w:trPr>
          <w:tblHeader/>
        </w:trPr>
        <w:tc>
          <w:tcPr>
            <w:tcW w:w="44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หรับ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สำหรับผู้ใช้งานทั่วไปมีความเหมาะสมต่อ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ผู้ใช้ทั่วไป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ผู้ใช้ทั่วไป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สมาชิก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ผู้ดูแล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b/>
                <w:bCs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sz w:val="32"/>
                <w:szCs w:val="32"/>
                <w:cs/>
              </w:rPr>
              <w:t>ภาพรวมของ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โดยรวมในเว็บไซต์ครบถ้วน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lastRenderedPageBreak/>
              <w:t>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lastRenderedPageBreak/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เว็บ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ไซต์สามารถนำไปใช้งานได้จริ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ออกแบบให้เข้าใจง่ายและง่ายในการใช้ฟังก์ชั่นต่างๆ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สามารถตอบสนองต่อการเลือกใช้ฟังก์ชั่นต่างๆได้อย่างรวดเร็วและปลอดภัย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Pr="002923FC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๖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มีข้อมูลครบถ้วน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ความพึงพอใจภาพรวมต่อ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</w:tbl>
    <w:p w:rsidR="00994DE0" w:rsidRDefault="008C568B" w:rsidP="008C568B">
      <w:pPr>
        <w:jc w:val="right"/>
        <w:rPr>
          <w:rFonts w:hint="cs"/>
          <w:cs/>
        </w:rPr>
      </w:pPr>
      <w:r>
        <w:t>*</w:t>
      </w:r>
      <w:r>
        <w:rPr>
          <w:rFonts w:hint="cs"/>
          <w:cs/>
        </w:rPr>
        <w:t>ฟังก์ชั่น</w:t>
      </w:r>
      <w:r>
        <w:t xml:space="preserve"> =</w:t>
      </w:r>
      <w:r>
        <w:rPr>
          <w:rFonts w:hint="cs"/>
          <w:cs/>
        </w:rPr>
        <w:t xml:space="preserve"> การทำงานของเว็บไซต์</w:t>
      </w:r>
      <w:bookmarkStart w:id="0" w:name="_GoBack"/>
      <w:bookmarkEnd w:id="0"/>
    </w:p>
    <w:p w:rsidR="00994DE0" w:rsidRPr="008C568B" w:rsidRDefault="00994DE0" w:rsidP="00994DE0">
      <w:pPr>
        <w:rPr>
          <w:rFonts w:ascii="Arial" w:hAnsi="Arial" w:cs="Cordia New"/>
          <w:sz w:val="32"/>
          <w:szCs w:val="32"/>
        </w:rPr>
      </w:pPr>
      <w:r w:rsidRPr="008C568B">
        <w:rPr>
          <w:rFonts w:ascii="Arial" w:hAnsi="Arial" w:cs="Cordia New" w:hint="cs"/>
          <w:sz w:val="32"/>
          <w:szCs w:val="32"/>
          <w:cs/>
        </w:rPr>
        <w:t>ข้อเสนอแนะ</w:t>
      </w:r>
    </w:p>
    <w:p w:rsidR="00D24ED5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8C568B" w:rsidRPr="008C568B" w:rsidRDefault="008C568B" w:rsidP="00994DE0">
      <w:pPr>
        <w:jc w:val="center"/>
        <w:rPr>
          <w:sz w:val="32"/>
          <w:szCs w:val="32"/>
        </w:rPr>
      </w:pPr>
    </w:p>
    <w:p w:rsidR="008C568B" w:rsidRPr="008C568B" w:rsidRDefault="008C568B" w:rsidP="00994DE0">
      <w:pPr>
        <w:jc w:val="center"/>
        <w:rPr>
          <w:sz w:val="32"/>
          <w:szCs w:val="32"/>
        </w:rPr>
      </w:pPr>
    </w:p>
    <w:p w:rsidR="008C568B" w:rsidRPr="008C568B" w:rsidRDefault="008C568B" w:rsidP="008C568B">
      <w:pPr>
        <w:rPr>
          <w:sz w:val="32"/>
          <w:szCs w:val="32"/>
        </w:rPr>
      </w:pPr>
      <w:r w:rsidRPr="008C568B"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8C568B">
        <w:rPr>
          <w:rFonts w:hint="cs"/>
          <w:sz w:val="32"/>
          <w:szCs w:val="32"/>
          <w:cs/>
        </w:rPr>
        <w:t>ผู้ทำการประเมิน</w:t>
      </w:r>
      <w:r>
        <w:rPr>
          <w:sz w:val="32"/>
          <w:szCs w:val="32"/>
        </w:rPr>
        <w:t xml:space="preserve">                  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……………………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>(                             )</w:t>
      </w:r>
    </w:p>
    <w:p w:rsidR="008C568B" w:rsidRDefault="008C568B" w:rsidP="008C568B">
      <w:pPr>
        <w:rPr>
          <w:rFonts w:hint="cs"/>
          <w:sz w:val="32"/>
          <w:szCs w:val="32"/>
          <w:cs/>
        </w:rPr>
      </w:pP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  <w:t xml:space="preserve">    ตำแหน่ง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>(………………... )</w:t>
      </w:r>
    </w:p>
    <w:p w:rsidR="008C568B" w:rsidRDefault="008C568B" w:rsidP="008C568B">
      <w:pPr>
        <w:jc w:val="right"/>
        <w:rPr>
          <w:sz w:val="32"/>
          <w:szCs w:val="32"/>
        </w:rPr>
      </w:pPr>
    </w:p>
    <w:p w:rsidR="008C568B" w:rsidRDefault="008C568B" w:rsidP="008C568B">
      <w:pPr>
        <w:rPr>
          <w:rFonts w:hint="cs"/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    </w:t>
      </w:r>
      <w:r>
        <w:rPr>
          <w:rFonts w:hint="cs"/>
          <w:sz w:val="32"/>
          <w:szCs w:val="32"/>
          <w:cs/>
        </w:rPr>
        <w:t>วันที่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>(………………... )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</w:p>
    <w:sectPr w:rsidR="00994DE0" w:rsidRPr="008C5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H Niramit AS">
    <w:altName w:val="Arial Unicode MS"/>
    <w:charset w:val="00"/>
    <w:family w:val="auto"/>
    <w:pitch w:val="variable"/>
    <w:sig w:usb0="00000000" w:usb1="5000204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DS0NDEwMDM1MjNW0lEKTi0uzszPAykwrAUAM7nYWywAAAA="/>
  </w:docVars>
  <w:rsids>
    <w:rsidRoot w:val="00B76A2C"/>
    <w:rsid w:val="008C568B"/>
    <w:rsid w:val="00994DE0"/>
    <w:rsid w:val="00B76A2C"/>
    <w:rsid w:val="00D24ED5"/>
    <w:rsid w:val="00DE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0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Windows User</cp:lastModifiedBy>
  <cp:revision>4</cp:revision>
  <dcterms:created xsi:type="dcterms:W3CDTF">2015-05-18T10:39:00Z</dcterms:created>
  <dcterms:modified xsi:type="dcterms:W3CDTF">2015-05-19T03:58:00Z</dcterms:modified>
</cp:coreProperties>
</file>